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14E015" w14:textId="1E64AC78" w:rsidR="00472A80" w:rsidRDefault="00472A80" w:rsidP="00AB0F61">
      <w:pPr>
        <w:spacing w:line="360" w:lineRule="auto"/>
        <w:jc w:val="center"/>
      </w:pPr>
      <w:r>
        <w:t>How to do SNMP WALK</w:t>
      </w:r>
      <w:r w:rsidR="005F4CE9">
        <w:t xml:space="preserve"> </w:t>
      </w:r>
      <w:proofErr w:type="gramStart"/>
      <w:r w:rsidR="005F4CE9">
        <w:t>With</w:t>
      </w:r>
      <w:proofErr w:type="gramEnd"/>
      <w:r w:rsidR="005F4CE9">
        <w:t xml:space="preserve"> the </w:t>
      </w:r>
      <w:proofErr w:type="spellStart"/>
      <w:r w:rsidR="005F4CE9">
        <w:t>GUi</w:t>
      </w:r>
      <w:proofErr w:type="spellEnd"/>
      <w:r w:rsidR="005F4CE9">
        <w:t xml:space="preserve"> Tool</w:t>
      </w:r>
    </w:p>
    <w:p w14:paraId="69E53DBF" w14:textId="77777777" w:rsidR="00472A80" w:rsidRDefault="00472A80" w:rsidP="00472A80">
      <w:pPr>
        <w:spacing w:line="360" w:lineRule="auto"/>
      </w:pPr>
      <w:r>
        <w:t>Please follow below instructions to check whether the SNMP of target devices (Please choose 1-2 problematic devices as target devices) are working properly.</w:t>
      </w:r>
    </w:p>
    <w:p w14:paraId="1A7ECA77" w14:textId="7752F944" w:rsidR="00472A80" w:rsidRDefault="00472A80" w:rsidP="00472A80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eastAsia="Times New Roman"/>
        </w:rPr>
      </w:pPr>
      <w:r>
        <w:rPr>
          <w:rFonts w:eastAsia="Times New Roman"/>
        </w:rPr>
        <w:t xml:space="preserve">Open the NetBrain SNMPWalkTool.exe (Please download it from: </w:t>
      </w:r>
      <w:hyperlink r:id="rId7" w:history="1">
        <w:r w:rsidR="00BC7CE8" w:rsidRPr="002D0DDC">
          <w:rPr>
            <w:rStyle w:val="a3"/>
            <w:rFonts w:eastAsia="Times New Roman"/>
          </w:rPr>
          <w:t>http</w:t>
        </w:r>
        <w:r w:rsidR="00BC7CE8" w:rsidRPr="002D0DDC">
          <w:rPr>
            <w:rStyle w:val="a3"/>
            <w:rFonts w:asciiTheme="minorEastAsia" w:hAnsiTheme="minorEastAsia"/>
          </w:rPr>
          <w:t>s</w:t>
        </w:r>
        <w:r w:rsidR="00BC7CE8" w:rsidRPr="002D0DDC">
          <w:rPr>
            <w:rStyle w:val="a3"/>
            <w:rFonts w:eastAsia="Times New Roman"/>
          </w:rPr>
          <w:t>://ws2.netbraintech.com/download/SN</w:t>
        </w:r>
        <w:r w:rsidR="00BC7CE8" w:rsidRPr="002D0DDC">
          <w:rPr>
            <w:rStyle w:val="a3"/>
            <w:rFonts w:eastAsia="Times New Roman"/>
          </w:rPr>
          <w:t>M</w:t>
        </w:r>
        <w:r w:rsidR="00BC7CE8" w:rsidRPr="002D0DDC">
          <w:rPr>
            <w:rStyle w:val="a3"/>
            <w:rFonts w:eastAsia="Times New Roman"/>
          </w:rPr>
          <w:t>PWalkTool.zip</w:t>
        </w:r>
      </w:hyperlink>
      <w:r>
        <w:rPr>
          <w:rFonts w:eastAsia="Times New Roman"/>
        </w:rPr>
        <w:t xml:space="preserve">) on your </w:t>
      </w:r>
      <w:r w:rsidR="005F5C7B">
        <w:rPr>
          <w:rFonts w:eastAsia="Times New Roman"/>
        </w:rPr>
        <w:t xml:space="preserve">NetBrain </w:t>
      </w:r>
      <w:r w:rsidR="00B56A7C">
        <w:rPr>
          <w:rFonts w:eastAsia="Times New Roman"/>
        </w:rPr>
        <w:t>Proxy Server</w:t>
      </w:r>
      <w:r w:rsidR="003511E6">
        <w:rPr>
          <w:rFonts w:eastAsia="Times New Roman"/>
        </w:rPr>
        <w:t xml:space="preserve"> (7.0)</w:t>
      </w:r>
      <w:r w:rsidR="007D4029">
        <w:rPr>
          <w:rFonts w:eastAsia="Times New Roman"/>
        </w:rPr>
        <w:t xml:space="preserve"> </w:t>
      </w:r>
      <w:r w:rsidR="00BF6A1F">
        <w:rPr>
          <w:rFonts w:eastAsia="Times New Roman"/>
        </w:rPr>
        <w:t>/</w:t>
      </w:r>
      <w:r w:rsidR="007D4029">
        <w:rPr>
          <w:rFonts w:eastAsia="Times New Roman"/>
        </w:rPr>
        <w:t xml:space="preserve"> </w:t>
      </w:r>
      <w:r w:rsidR="00BF6A1F">
        <w:rPr>
          <w:rFonts w:eastAsia="Times New Roman"/>
        </w:rPr>
        <w:t>NetBrain Front Server</w:t>
      </w:r>
      <w:r w:rsidR="007D4029">
        <w:rPr>
          <w:rFonts w:eastAsia="Times New Roman"/>
        </w:rPr>
        <w:t xml:space="preserve"> </w:t>
      </w:r>
      <w:r w:rsidR="003511E6">
        <w:rPr>
          <w:rFonts w:eastAsia="Times New Roman"/>
        </w:rPr>
        <w:t>(7.1</w:t>
      </w:r>
      <w:r w:rsidR="004612AB">
        <w:rPr>
          <w:rFonts w:eastAsia="Times New Roman"/>
        </w:rPr>
        <w:t>, 8.0</w:t>
      </w:r>
      <w:r w:rsidR="003511E6">
        <w:rPr>
          <w:rFonts w:eastAsia="Times New Roman"/>
        </w:rPr>
        <w:t>)</w:t>
      </w:r>
      <w:r>
        <w:rPr>
          <w:rFonts w:eastAsia="Times New Roman"/>
        </w:rPr>
        <w:t xml:space="preserve">, set Target IP address (One device at a time), SNMP credentials to retrieve the SNMP data. Please note that this could take some time. After the process is finished, the program will create a text file of the walk result. Please change the timeout to 60 seconds in the </w:t>
      </w:r>
      <w:proofErr w:type="spellStart"/>
      <w:r>
        <w:rPr>
          <w:rFonts w:eastAsia="Times New Roman"/>
        </w:rPr>
        <w:t>SNMPWalk</w:t>
      </w:r>
      <w:proofErr w:type="spellEnd"/>
      <w:r>
        <w:rPr>
          <w:rFonts w:eastAsia="Times New Roman"/>
        </w:rPr>
        <w:t xml:space="preserve"> Options.</w:t>
      </w:r>
    </w:p>
    <w:p w14:paraId="0D29F74C" w14:textId="77777777" w:rsidR="00472A80" w:rsidRDefault="00472A80" w:rsidP="00472A80">
      <w:pPr>
        <w:pStyle w:val="a4"/>
        <w:spacing w:line="360" w:lineRule="auto"/>
        <w:ind w:left="720"/>
      </w:pPr>
      <w:r>
        <w:rPr>
          <w:noProof/>
        </w:rPr>
        <w:drawing>
          <wp:inline distT="0" distB="0" distL="0" distR="0" wp14:anchorId="7547FDBD" wp14:editId="65DE2E39">
            <wp:extent cx="4410075" cy="2743200"/>
            <wp:effectExtent l="0" t="0" r="9525" b="0"/>
            <wp:docPr id="2" name="Picture 2" descr="cid:image004.png@01D32CB1.E8837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id:image004.png@01D32CB1.E883784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0DDB4" w14:textId="77777777" w:rsidR="00472A80" w:rsidRDefault="00472A80" w:rsidP="00472A80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eastAsia="Times New Roman"/>
        </w:rPr>
      </w:pPr>
      <w:r>
        <w:rPr>
          <w:rFonts w:eastAsia="Times New Roman"/>
        </w:rPr>
        <w:t xml:space="preserve">Please enter the SNMP string and MIB variable: </w:t>
      </w:r>
      <w:proofErr w:type="gramStart"/>
      <w:r>
        <w:rPr>
          <w:rFonts w:eastAsia="Times New Roman"/>
        </w:rPr>
        <w:t>1.3.6.1, and</w:t>
      </w:r>
      <w:proofErr w:type="gramEnd"/>
      <w:r>
        <w:rPr>
          <w:rFonts w:eastAsia="Times New Roman"/>
        </w:rPr>
        <w:t xml:space="preserve"> start the walk process. (It may take several minutes to retrieve the results).</w:t>
      </w:r>
    </w:p>
    <w:p w14:paraId="2245F39F" w14:textId="77777777" w:rsidR="00472A80" w:rsidRDefault="00472A80" w:rsidP="00472A80">
      <w:pPr>
        <w:pStyle w:val="a4"/>
        <w:spacing w:line="360" w:lineRule="auto"/>
        <w:ind w:left="720"/>
      </w:pPr>
      <w:r>
        <w:rPr>
          <w:noProof/>
        </w:rPr>
        <w:lastRenderedPageBreak/>
        <w:drawing>
          <wp:inline distT="0" distB="0" distL="0" distR="0" wp14:anchorId="17A03692" wp14:editId="785A4E29">
            <wp:extent cx="4410075" cy="2743200"/>
            <wp:effectExtent l="0" t="0" r="9525" b="0"/>
            <wp:docPr id="1" name="Picture 1" descr="cid:image005.png@01D32CB1.E8837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5.png@01D32CB1.E883784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FDB33" w14:textId="2090940A" w:rsidR="00472A80" w:rsidRDefault="00472A80" w:rsidP="00055FC6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eastAsia="Times New Roman"/>
        </w:rPr>
      </w:pPr>
      <w:r>
        <w:rPr>
          <w:rFonts w:eastAsia="Times New Roman"/>
        </w:rPr>
        <w:t xml:space="preserve">Please check the result, if the result is </w:t>
      </w:r>
      <w:proofErr w:type="gramStart"/>
      <w:r>
        <w:rPr>
          <w:rFonts w:eastAsia="Times New Roman"/>
        </w:rPr>
        <w:t>empty</w:t>
      </w:r>
      <w:r w:rsidR="00055FC6">
        <w:rPr>
          <w:rFonts w:eastAsia="Times New Roman"/>
        </w:rPr>
        <w:t>(</w:t>
      </w:r>
      <w:proofErr w:type="gramEnd"/>
      <w:r w:rsidR="00055FC6">
        <w:rPr>
          <w:rFonts w:eastAsia="Times New Roman"/>
        </w:rPr>
        <w:t>Only contains one line: “</w:t>
      </w:r>
      <w:r w:rsidR="00055FC6" w:rsidRPr="00055FC6">
        <w:rPr>
          <w:rFonts w:eastAsia="Times New Roman"/>
        </w:rPr>
        <w:t>Walk OID is 1.3.6.1</w:t>
      </w:r>
      <w:r w:rsidR="00055FC6">
        <w:rPr>
          <w:rFonts w:eastAsia="Times New Roman"/>
        </w:rPr>
        <w:t>”)</w:t>
      </w:r>
      <w:r>
        <w:rPr>
          <w:rFonts w:eastAsia="Times New Roman"/>
        </w:rPr>
        <w:t>, that means the server cannot get SNMP information from the devices.</w:t>
      </w:r>
    </w:p>
    <w:p w14:paraId="3FA91575" w14:textId="77777777" w:rsidR="00472A80" w:rsidRDefault="00472A80" w:rsidP="00472A80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eastAsia="Times New Roman"/>
        </w:rPr>
      </w:pPr>
      <w:r>
        <w:rPr>
          <w:rFonts w:eastAsia="Times New Roman"/>
        </w:rPr>
        <w:t xml:space="preserve">If the result is not empty, </w:t>
      </w:r>
      <w:r>
        <w:rPr>
          <w:rFonts w:eastAsia="Times New Roman"/>
          <w:highlight w:val="yellow"/>
        </w:rPr>
        <w:t>please send the saved data as a txt file to us for further analyze</w:t>
      </w:r>
      <w:r>
        <w:rPr>
          <w:rFonts w:eastAsia="Times New Roman"/>
        </w:rPr>
        <w:t>.</w:t>
      </w:r>
    </w:p>
    <w:p w14:paraId="54A912ED" w14:textId="77777777" w:rsidR="00493C6B" w:rsidRDefault="00493C6B"/>
    <w:sectPr w:rsidR="00493C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F48BD9" w14:textId="77777777" w:rsidR="00A03505" w:rsidRDefault="00A03505" w:rsidP="005F4CE9">
      <w:r>
        <w:separator/>
      </w:r>
    </w:p>
  </w:endnote>
  <w:endnote w:type="continuationSeparator" w:id="0">
    <w:p w14:paraId="3F713988" w14:textId="77777777" w:rsidR="00A03505" w:rsidRDefault="00A03505" w:rsidP="005F4C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ED859F" w14:textId="77777777" w:rsidR="00A03505" w:rsidRDefault="00A03505" w:rsidP="005F4CE9">
      <w:r>
        <w:separator/>
      </w:r>
    </w:p>
  </w:footnote>
  <w:footnote w:type="continuationSeparator" w:id="0">
    <w:p w14:paraId="0C91659D" w14:textId="77777777" w:rsidR="00A03505" w:rsidRDefault="00A03505" w:rsidP="005F4C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484359"/>
    <w:multiLevelType w:val="hybridMultilevel"/>
    <w:tmpl w:val="D834FBE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jGzNDMAkuYmpko6SsGpxcWZ+XkgBUa1ALJUaQgsAAAA"/>
  </w:docVars>
  <w:rsids>
    <w:rsidRoot w:val="00472A80"/>
    <w:rsid w:val="00055FC6"/>
    <w:rsid w:val="003511E6"/>
    <w:rsid w:val="003B6AFB"/>
    <w:rsid w:val="00457733"/>
    <w:rsid w:val="004612AB"/>
    <w:rsid w:val="00472A80"/>
    <w:rsid w:val="00493C6B"/>
    <w:rsid w:val="005F4CE9"/>
    <w:rsid w:val="005F5C7B"/>
    <w:rsid w:val="007D4029"/>
    <w:rsid w:val="009C7CEF"/>
    <w:rsid w:val="00A03505"/>
    <w:rsid w:val="00AB0F61"/>
    <w:rsid w:val="00B56A7C"/>
    <w:rsid w:val="00B804EA"/>
    <w:rsid w:val="00BC7CE8"/>
    <w:rsid w:val="00BF6A1F"/>
    <w:rsid w:val="00C0055C"/>
    <w:rsid w:val="00DB1C17"/>
    <w:rsid w:val="00DE3DFF"/>
    <w:rsid w:val="00DE6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6458DF"/>
  <w15:chartTrackingRefBased/>
  <w15:docId w15:val="{A235AFB9-73B9-4035-A02B-523E79DE2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2A80"/>
    <w:pPr>
      <w:spacing w:after="0" w:line="240" w:lineRule="auto"/>
    </w:pPr>
    <w:rPr>
      <w:rFonts w:ascii="Calibri" w:hAnsi="Calibri" w:cs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72A80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472A80"/>
  </w:style>
  <w:style w:type="paragraph" w:styleId="a5">
    <w:name w:val="header"/>
    <w:basedOn w:val="a"/>
    <w:link w:val="a6"/>
    <w:uiPriority w:val="99"/>
    <w:unhideWhenUsed/>
    <w:rsid w:val="005F4CE9"/>
    <w:pPr>
      <w:tabs>
        <w:tab w:val="center" w:pos="4320"/>
        <w:tab w:val="right" w:pos="8640"/>
      </w:tabs>
    </w:pPr>
  </w:style>
  <w:style w:type="character" w:customStyle="1" w:styleId="a6">
    <w:name w:val="页眉 字符"/>
    <w:basedOn w:val="a0"/>
    <w:link w:val="a5"/>
    <w:uiPriority w:val="99"/>
    <w:rsid w:val="005F4CE9"/>
    <w:rPr>
      <w:rFonts w:ascii="Calibri" w:hAnsi="Calibri" w:cs="Calibri"/>
    </w:rPr>
  </w:style>
  <w:style w:type="paragraph" w:styleId="a7">
    <w:name w:val="footer"/>
    <w:basedOn w:val="a"/>
    <w:link w:val="a8"/>
    <w:uiPriority w:val="99"/>
    <w:unhideWhenUsed/>
    <w:rsid w:val="005F4CE9"/>
    <w:pPr>
      <w:tabs>
        <w:tab w:val="center" w:pos="4320"/>
        <w:tab w:val="right" w:pos="8640"/>
      </w:tabs>
    </w:pPr>
  </w:style>
  <w:style w:type="character" w:customStyle="1" w:styleId="a8">
    <w:name w:val="页脚 字符"/>
    <w:basedOn w:val="a0"/>
    <w:link w:val="a7"/>
    <w:uiPriority w:val="99"/>
    <w:rsid w:val="005F4CE9"/>
    <w:rPr>
      <w:rFonts w:ascii="Calibri" w:hAnsi="Calibri" w:cs="Calibri"/>
    </w:rPr>
  </w:style>
  <w:style w:type="character" w:styleId="a9">
    <w:name w:val="Unresolved Mention"/>
    <w:basedOn w:val="a0"/>
    <w:uiPriority w:val="99"/>
    <w:semiHidden/>
    <w:unhideWhenUsed/>
    <w:rsid w:val="00BC7CE8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BC7C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11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s2.netbraintech.com/download/SNMPWalkTool.zip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cid:image010.png@01D33B8A.331ADB00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cid:image009.png@01D33B8A.331ADB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el Wang</dc:creator>
  <cp:keywords/>
  <dc:description/>
  <cp:lastModifiedBy>Wang Xin</cp:lastModifiedBy>
  <cp:revision>11</cp:revision>
  <dcterms:created xsi:type="dcterms:W3CDTF">2017-10-25T09:07:00Z</dcterms:created>
  <dcterms:modified xsi:type="dcterms:W3CDTF">2021-07-09T02:18:00Z</dcterms:modified>
</cp:coreProperties>
</file>